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DE761E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DE761E" w:rsidRDefault="00DE761E" w:rsidP="00DE761E">
            <w:pPr>
              <w:jc w:val="center"/>
              <w:rPr>
                <w:sz w:val="24"/>
              </w:rPr>
            </w:pPr>
            <w:r w:rsidRPr="00DE761E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DE761E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E761E">
              <w:rPr>
                <w:sz w:val="24"/>
              </w:rPr>
              <w:t>Description</w:t>
            </w:r>
          </w:p>
        </w:tc>
      </w:tr>
      <w:tr w:rsidR="00DE761E" w:rsidRPr="00DE761E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 xml:space="preserve">git </w:t>
            </w:r>
            <w:proofErr w:type="spellStart"/>
            <w:r w:rsidRPr="001F7E1A">
              <w:rPr>
                <w:b w:val="0"/>
                <w:sz w:val="24"/>
              </w:rPr>
              <w:t>init</w:t>
            </w:r>
            <w:proofErr w:type="spellEnd"/>
            <w:r w:rsidRPr="001F7E1A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Initialize a local repository.</w:t>
            </w:r>
          </w:p>
        </w:tc>
      </w:tr>
      <w:tr w:rsidR="00DE761E" w:rsidRPr="00DE761E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 xml:space="preserve">Clone a repository in </w:t>
            </w:r>
            <w:r w:rsidR="00484E15">
              <w:rPr>
                <w:sz w:val="24"/>
              </w:rPr>
              <w:t>GitH</w:t>
            </w:r>
            <w:r w:rsidRPr="001F7E1A">
              <w:rPr>
                <w:sz w:val="24"/>
              </w:rPr>
              <w:t>ub.</w:t>
            </w:r>
          </w:p>
        </w:tc>
      </w:tr>
      <w:tr w:rsidR="00DE761E" w:rsidRPr="00DE761E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1F7E1A" w:rsidRDefault="00DE761E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1F7E1A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Check the status of the local repository</w:t>
            </w:r>
          </w:p>
        </w:tc>
      </w:tr>
      <w:tr w:rsidR="00DE761E" w:rsidRPr="00DE761E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F7E1A">
              <w:rPr>
                <w:sz w:val="24"/>
              </w:rPr>
              <w:t>Add files to the temp commit area</w:t>
            </w:r>
          </w:p>
        </w:tc>
      </w:tr>
      <w:tr w:rsidR="00DE761E" w:rsidRPr="00DE761E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2EE0EDE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 w:rsidRPr="001F7E1A">
              <w:rPr>
                <w:b w:val="0"/>
                <w:sz w:val="24"/>
              </w:rPr>
              <w:t>ge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1F7E1A">
              <w:rPr>
                <w:sz w:val="24"/>
              </w:rPr>
              <w:t>Add all the changed files to the temp commit area</w:t>
            </w:r>
          </w:p>
        </w:tc>
      </w:tr>
      <w:tr w:rsidR="00DE761E" w:rsidRPr="00DE761E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>
              <w:rPr>
                <w:sz w:val="24"/>
              </w:rPr>
              <w:t xml:space="preserve">Commit the changed files with </w:t>
            </w:r>
            <w:r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DE761E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4BDC7AEF" w:rsidR="00DE761E" w:rsidRP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remote repository</w:t>
            </w:r>
          </w:p>
        </w:tc>
      </w:tr>
      <w:tr w:rsidR="001F7E1A" w:rsidRPr="00DE761E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Default="001F7E1A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1F7E1A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ll the files from the remote repository</w:t>
            </w:r>
          </w:p>
        </w:tc>
      </w:tr>
      <w:tr w:rsidR="0038790B" w:rsidRPr="00DE761E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remote repository list</w:t>
            </w:r>
          </w:p>
        </w:tc>
      </w:tr>
      <w:tr w:rsidR="0038790B" w:rsidRPr="00DE761E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38790B" w:rsidRPr="0038790B" w:rsidRDefault="00CD1D41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38790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a remote repository with a name</w:t>
            </w:r>
          </w:p>
        </w:tc>
      </w:tr>
      <w:tr w:rsidR="0038790B" w:rsidRPr="00DE761E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38790B" w:rsidRPr="0038790B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38790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file</w:t>
            </w:r>
          </w:p>
        </w:tc>
      </w:tr>
      <w:tr w:rsidR="00484E15" w:rsidRPr="00DE761E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eck all the branches</w:t>
            </w:r>
          </w:p>
        </w:tc>
      </w:tr>
      <w:tr w:rsidR="00484E15" w:rsidRPr="00DE761E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reate a branch with a name</w:t>
            </w:r>
          </w:p>
        </w:tc>
      </w:tr>
      <w:tr w:rsidR="00484E15" w:rsidRPr="00DE761E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484E15" w:rsidRDefault="00484E15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witch to that branch</w:t>
            </w:r>
          </w:p>
        </w:tc>
      </w:tr>
      <w:tr w:rsidR="00484E15" w:rsidRPr="00DE761E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77777777" w:rsidR="00484E15" w:rsidRDefault="00484E15" w:rsidP="00DE761E">
            <w:pPr>
              <w:jc w:val="center"/>
              <w:rPr>
                <w:b w:val="0"/>
                <w:sz w:val="24"/>
              </w:rPr>
            </w:pPr>
            <w:bookmarkStart w:id="0" w:name="_GoBack"/>
            <w:bookmarkEnd w:id="0"/>
          </w:p>
        </w:tc>
        <w:tc>
          <w:tcPr>
            <w:tcW w:w="4311" w:type="dxa"/>
            <w:vAlign w:val="center"/>
          </w:tcPr>
          <w:p w14:paraId="0422244B" w14:textId="77777777" w:rsidR="00484E15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7DD1BCED" w14:textId="77777777" w:rsidR="00D3611C" w:rsidRPr="00DE761E" w:rsidRDefault="00D3611C" w:rsidP="00DE761E">
      <w:pPr>
        <w:jc w:val="center"/>
        <w:rPr>
          <w:sz w:val="24"/>
        </w:rPr>
      </w:pPr>
    </w:p>
    <w:sectPr w:rsidR="00D3611C" w:rsidRPr="00DE761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rQUAGH1OESwAAAA="/>
  </w:docVars>
  <w:rsids>
    <w:rsidRoot w:val="004815B7"/>
    <w:rsid w:val="001F7E1A"/>
    <w:rsid w:val="0038790B"/>
    <w:rsid w:val="004815B7"/>
    <w:rsid w:val="00484E15"/>
    <w:rsid w:val="00486D5D"/>
    <w:rsid w:val="006D28BA"/>
    <w:rsid w:val="00CD1D41"/>
    <w:rsid w:val="00D3611C"/>
    <w:rsid w:val="00DE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10</cp:revision>
  <dcterms:created xsi:type="dcterms:W3CDTF">2020-11-28T16:00:00Z</dcterms:created>
  <dcterms:modified xsi:type="dcterms:W3CDTF">2020-11-29T05:05:00Z</dcterms:modified>
</cp:coreProperties>
</file>